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9851C5" w14:textId="77777777" w:rsidR="005D214B" w:rsidRPr="001C0807" w:rsidRDefault="005D214B" w:rsidP="005D214B">
      <w:pPr>
        <w:tabs>
          <w:tab w:val="left" w:pos="90"/>
        </w:tabs>
        <w:adjustRightInd w:val="0"/>
        <w:spacing w:line="240" w:lineRule="auto"/>
        <w:rPr>
          <w:rFonts w:asciiTheme="majorHAnsi" w:hAnsiTheme="majorHAnsi" w:cs="Calibri"/>
          <w:color w:val="000000"/>
          <w:sz w:val="24"/>
          <w:szCs w:val="24"/>
        </w:rPr>
      </w:pPr>
    </w:p>
    <w:p w14:paraId="26CC4C17" w14:textId="42E34E95" w:rsidR="001C5EA5" w:rsidRPr="001C0807" w:rsidRDefault="001C5EA5" w:rsidP="0091646A">
      <w:pPr>
        <w:jc w:val="center"/>
        <w:rPr>
          <w:b/>
          <w:sz w:val="24"/>
          <w:szCs w:val="24"/>
        </w:rPr>
      </w:pPr>
      <w:r w:rsidRPr="001C0807">
        <w:rPr>
          <w:b/>
          <w:sz w:val="24"/>
          <w:szCs w:val="24"/>
        </w:rPr>
        <w:t>AGENDA</w:t>
      </w:r>
    </w:p>
    <w:p w14:paraId="254A7B94" w14:textId="77777777" w:rsidR="00F54436" w:rsidRPr="00757B15" w:rsidRDefault="00F54436" w:rsidP="0091646A">
      <w:pPr>
        <w:jc w:val="center"/>
        <w:rPr>
          <w:b/>
        </w:rPr>
      </w:pPr>
    </w:p>
    <w:p w14:paraId="6F89E2D3" w14:textId="55439F5C" w:rsidR="00F54436" w:rsidRPr="00757B15" w:rsidRDefault="001C5EA5" w:rsidP="001C5EA5">
      <w:r w:rsidRPr="00757B15">
        <w:t>SHADE TREE COMMISSION</w:t>
      </w:r>
      <w:r w:rsidRPr="00757B15">
        <w:tab/>
      </w:r>
      <w:r w:rsidRPr="00757B15">
        <w:tab/>
      </w:r>
      <w:r w:rsidRPr="00757B15">
        <w:tab/>
      </w:r>
      <w:r w:rsidRPr="00757B15">
        <w:tab/>
      </w:r>
      <w:r w:rsidR="007B0ACB" w:rsidRPr="00757B15">
        <w:t>February 16, 2023</w:t>
      </w:r>
    </w:p>
    <w:p w14:paraId="2E671D82" w14:textId="4CBE2D34" w:rsidR="001C5EA5" w:rsidRPr="00757B15" w:rsidRDefault="001C5EA5" w:rsidP="001C5EA5">
      <w:r w:rsidRPr="00757B15">
        <w:t>REGULAR MEETING</w:t>
      </w:r>
      <w:r w:rsidR="009D3F4C">
        <w:t xml:space="preserve"> </w:t>
      </w:r>
      <w:bookmarkStart w:id="0" w:name="_GoBack"/>
      <w:bookmarkEnd w:id="0"/>
    </w:p>
    <w:p w14:paraId="45D80CC2" w14:textId="77777777" w:rsidR="00093FF6" w:rsidRPr="00757B15" w:rsidRDefault="00093FF6" w:rsidP="00093FF6">
      <w:pPr>
        <w:pStyle w:val="ListParagraph"/>
        <w:ind w:left="720"/>
      </w:pPr>
    </w:p>
    <w:p w14:paraId="56B33D24" w14:textId="77777777" w:rsidR="00093FF6" w:rsidRPr="00757B15" w:rsidRDefault="001C5EA5" w:rsidP="009D758C">
      <w:pPr>
        <w:pStyle w:val="ListParagraph"/>
        <w:numPr>
          <w:ilvl w:val="0"/>
          <w:numId w:val="13"/>
        </w:numPr>
      </w:pPr>
      <w:r w:rsidRPr="00757B15">
        <w:t>CALL TO ORDER</w:t>
      </w:r>
    </w:p>
    <w:p w14:paraId="445B7CB5" w14:textId="557F70EF" w:rsidR="00093FF6" w:rsidRPr="00757B15" w:rsidRDefault="005F12FD" w:rsidP="009813C1">
      <w:pPr>
        <w:pStyle w:val="ListParagraph"/>
        <w:numPr>
          <w:ilvl w:val="0"/>
          <w:numId w:val="13"/>
        </w:numPr>
      </w:pPr>
      <w:r w:rsidRPr="00757B15">
        <w:t xml:space="preserve">APPROVAL OF MINUTES – </w:t>
      </w:r>
      <w:r w:rsidR="007B0ACB" w:rsidRPr="00757B15">
        <w:t>January 19, 2023</w:t>
      </w:r>
    </w:p>
    <w:p w14:paraId="5732E8F3" w14:textId="24D68E3E" w:rsidR="00BE7F12" w:rsidRPr="00757B15" w:rsidRDefault="00A12919" w:rsidP="00F54436">
      <w:pPr>
        <w:pStyle w:val="ListParagraph"/>
        <w:numPr>
          <w:ilvl w:val="0"/>
          <w:numId w:val="13"/>
        </w:numPr>
      </w:pPr>
      <w:r w:rsidRPr="00757B15">
        <w:t xml:space="preserve">BUDGET </w:t>
      </w:r>
      <w:r w:rsidR="00042B82" w:rsidRPr="00757B15">
        <w:t xml:space="preserve">– </w:t>
      </w:r>
      <w:r w:rsidR="00F54436" w:rsidRPr="00757B15">
        <w:t>NO CHANGE</w:t>
      </w:r>
      <w:r w:rsidR="00577D6D" w:rsidRPr="00757B15">
        <w:t>- Stands at 48,103.12</w:t>
      </w:r>
    </w:p>
    <w:p w14:paraId="38FF344A" w14:textId="347D7898" w:rsidR="001C5EA5" w:rsidRPr="00757B15" w:rsidRDefault="001C5EA5" w:rsidP="009813C1">
      <w:pPr>
        <w:pStyle w:val="ListParagraph"/>
        <w:numPr>
          <w:ilvl w:val="0"/>
          <w:numId w:val="13"/>
        </w:numPr>
      </w:pPr>
      <w:r w:rsidRPr="00757B15">
        <w:t>PERMIT APPLICATIONS</w:t>
      </w:r>
      <w:r w:rsidR="00D1635F" w:rsidRPr="00757B15">
        <w:t xml:space="preserve"> </w:t>
      </w:r>
    </w:p>
    <w:p w14:paraId="4C88262D" w14:textId="3821C550" w:rsidR="001C0807" w:rsidRPr="00757B15" w:rsidRDefault="001C0807" w:rsidP="001C0807">
      <w:pPr>
        <w:pStyle w:val="ListParagraph"/>
        <w:numPr>
          <w:ilvl w:val="0"/>
          <w:numId w:val="30"/>
        </w:numPr>
      </w:pPr>
      <w:r w:rsidRPr="00757B15">
        <w:t>3618 Centerfield Road – Morales Residence – Application to remove tree located 30-50 feet from street (in the wetlands).</w:t>
      </w:r>
    </w:p>
    <w:p w14:paraId="0944320B" w14:textId="257ED1A5" w:rsidR="00106898" w:rsidRPr="00757B15" w:rsidRDefault="001C5EA5" w:rsidP="007B0ACB">
      <w:pPr>
        <w:pStyle w:val="ListParagraph"/>
        <w:numPr>
          <w:ilvl w:val="0"/>
          <w:numId w:val="13"/>
        </w:numPr>
      </w:pPr>
      <w:r w:rsidRPr="00757B15">
        <w:t>OLD BUSINESS</w:t>
      </w:r>
      <w:r w:rsidR="00106898" w:rsidRPr="00757B15">
        <w:t xml:space="preserve"> </w:t>
      </w:r>
    </w:p>
    <w:p w14:paraId="0D3D6A75" w14:textId="692016CF" w:rsidR="001C0807" w:rsidRPr="00757B15" w:rsidRDefault="001C0807" w:rsidP="001C0807">
      <w:pPr>
        <w:pStyle w:val="ListParagraph"/>
        <w:numPr>
          <w:ilvl w:val="0"/>
          <w:numId w:val="29"/>
        </w:numPr>
      </w:pPr>
      <w:r w:rsidRPr="00757B15">
        <w:t>412 Larry Drive – Tree Stump remains, will be removing in Spring and replanting</w:t>
      </w:r>
    </w:p>
    <w:p w14:paraId="0F17E1FD" w14:textId="071D5D82" w:rsidR="001C0807" w:rsidRPr="00757B15" w:rsidRDefault="001C0807" w:rsidP="001C0807">
      <w:pPr>
        <w:pStyle w:val="ListParagraph"/>
        <w:numPr>
          <w:ilvl w:val="0"/>
          <w:numId w:val="29"/>
        </w:numPr>
      </w:pPr>
      <w:r w:rsidRPr="00757B15">
        <w:t>405 32</w:t>
      </w:r>
      <w:r w:rsidRPr="00757B15">
        <w:rPr>
          <w:vertAlign w:val="superscript"/>
        </w:rPr>
        <w:t>nd</w:t>
      </w:r>
      <w:r w:rsidRPr="00757B15">
        <w:t xml:space="preserve"> Street – Tree Stumps have been removed (3)</w:t>
      </w:r>
    </w:p>
    <w:p w14:paraId="0C99045E" w14:textId="79F4F98B" w:rsidR="001C0807" w:rsidRPr="00757B15" w:rsidRDefault="001C0807" w:rsidP="001C0807">
      <w:pPr>
        <w:pStyle w:val="ListParagraph"/>
        <w:numPr>
          <w:ilvl w:val="0"/>
          <w:numId w:val="29"/>
        </w:numPr>
      </w:pPr>
      <w:r w:rsidRPr="00757B15">
        <w:t>Shade tree member will look at all wards to identify dying trees/owners in non-compliance of approved permits.</w:t>
      </w:r>
    </w:p>
    <w:p w14:paraId="46164CB2" w14:textId="20D66B1B" w:rsidR="001C0807" w:rsidRPr="00757B15" w:rsidRDefault="001C0807" w:rsidP="001C0807">
      <w:pPr>
        <w:pStyle w:val="ListParagraph"/>
        <w:numPr>
          <w:ilvl w:val="0"/>
          <w:numId w:val="29"/>
        </w:numPr>
      </w:pPr>
      <w:r w:rsidRPr="00757B15">
        <w:t xml:space="preserve">National Arbor Day – Planning </w:t>
      </w:r>
      <w:r w:rsidR="00577D6D" w:rsidRPr="00757B15">
        <w:t xml:space="preserve">activities in </w:t>
      </w:r>
      <w:r w:rsidRPr="00757B15">
        <w:t xml:space="preserve">conjunction with Thomas </w:t>
      </w:r>
      <w:proofErr w:type="spellStart"/>
      <w:r w:rsidRPr="00757B15">
        <w:t>Holtzman</w:t>
      </w:r>
      <w:proofErr w:type="spellEnd"/>
      <w:r w:rsidRPr="00757B15">
        <w:t xml:space="preserve"> Elementary School.</w:t>
      </w:r>
      <w:r w:rsidR="00757B15" w:rsidRPr="00757B15">
        <w:t xml:space="preserve"> Township will submit application to become a Tree City once we hold the Arbor Day Celebration.</w:t>
      </w:r>
    </w:p>
    <w:p w14:paraId="11EE3BA1" w14:textId="19AB8649" w:rsidR="001C0807" w:rsidRPr="00757B15" w:rsidRDefault="00306D97" w:rsidP="001C0807">
      <w:pPr>
        <w:pStyle w:val="ListParagraph"/>
        <w:numPr>
          <w:ilvl w:val="0"/>
          <w:numId w:val="29"/>
        </w:numPr>
      </w:pPr>
      <w:r w:rsidRPr="00757B15">
        <w:t>3507</w:t>
      </w:r>
      <w:r w:rsidR="001C0807" w:rsidRPr="00757B15">
        <w:t xml:space="preserve"> N. 2</w:t>
      </w:r>
      <w:r w:rsidR="001C0807" w:rsidRPr="00757B15">
        <w:rPr>
          <w:vertAlign w:val="superscript"/>
        </w:rPr>
        <w:t>nd</w:t>
      </w:r>
      <w:r w:rsidR="001C0807" w:rsidRPr="00757B15">
        <w:t xml:space="preserve"> Street – Complaint registered and Citation Filed with MDJ Urrutia.</w:t>
      </w:r>
    </w:p>
    <w:p w14:paraId="644B51B2" w14:textId="33901CE2" w:rsidR="00757B15" w:rsidRPr="00757B15" w:rsidRDefault="00757B15" w:rsidP="001C0807">
      <w:pPr>
        <w:pStyle w:val="ListParagraph"/>
        <w:numPr>
          <w:ilvl w:val="0"/>
          <w:numId w:val="29"/>
        </w:numPr>
      </w:pPr>
      <w:r w:rsidRPr="00757B15">
        <w:t xml:space="preserve">524 Sandra Ave – Trisha Holland Residence – Stump remains in tree lawn.  Assistance Program Application </w:t>
      </w:r>
      <w:proofErr w:type="gramStart"/>
      <w:r w:rsidRPr="00757B15">
        <w:t>was sent</w:t>
      </w:r>
      <w:proofErr w:type="gramEnd"/>
      <w:r w:rsidRPr="00757B15">
        <w:t xml:space="preserve"> to owner. </w:t>
      </w:r>
    </w:p>
    <w:p w14:paraId="35AE39D9" w14:textId="0671031A" w:rsidR="007B0ACB" w:rsidRPr="00757B15" w:rsidRDefault="00E65132" w:rsidP="001C0807">
      <w:pPr>
        <w:pStyle w:val="ListParagraph"/>
        <w:numPr>
          <w:ilvl w:val="0"/>
          <w:numId w:val="13"/>
        </w:numPr>
      </w:pPr>
      <w:r w:rsidRPr="00757B15">
        <w:t>NEW BUSINESS AND COMPLAINT</w:t>
      </w:r>
      <w:r w:rsidR="00A12919" w:rsidRPr="00757B15">
        <w:t xml:space="preserve"> </w:t>
      </w:r>
    </w:p>
    <w:p w14:paraId="47389F24" w14:textId="3D755C3D" w:rsidR="007B0ACB" w:rsidRPr="00757B15" w:rsidRDefault="00757B15" w:rsidP="001C0807">
      <w:pPr>
        <w:pStyle w:val="ListParagraph"/>
        <w:numPr>
          <w:ilvl w:val="0"/>
          <w:numId w:val="31"/>
        </w:numPr>
      </w:pPr>
      <w:r w:rsidRPr="00757B15">
        <w:t xml:space="preserve">Ten </w:t>
      </w:r>
      <w:r w:rsidR="004F6827" w:rsidRPr="00757B15">
        <w:t>Free Shade Tree Applications</w:t>
      </w:r>
      <w:r w:rsidRPr="00757B15">
        <w:t xml:space="preserve"> </w:t>
      </w:r>
      <w:proofErr w:type="gramStart"/>
      <w:r w:rsidRPr="00757B15">
        <w:t>have been</w:t>
      </w:r>
      <w:r w:rsidR="004F6827" w:rsidRPr="00757B15">
        <w:t xml:space="preserve"> </w:t>
      </w:r>
      <w:r w:rsidR="007B0ACB" w:rsidRPr="00757B15">
        <w:t>received</w:t>
      </w:r>
      <w:proofErr w:type="gramEnd"/>
      <w:r w:rsidR="007B0ACB" w:rsidRPr="00757B15">
        <w:t>.</w:t>
      </w:r>
    </w:p>
    <w:p w14:paraId="31665ADF" w14:textId="504B41C9" w:rsidR="001C0807" w:rsidRPr="00757B15" w:rsidRDefault="001C0807" w:rsidP="001C0807">
      <w:pPr>
        <w:pStyle w:val="ListParagraph"/>
        <w:numPr>
          <w:ilvl w:val="0"/>
          <w:numId w:val="31"/>
        </w:numPr>
      </w:pPr>
      <w:r w:rsidRPr="00757B15">
        <w:t>624 Redwood Street – Removed a tree on Shield Street without permit.</w:t>
      </w:r>
    </w:p>
    <w:p w14:paraId="7227A48B" w14:textId="3C41E9FF" w:rsidR="00757B15" w:rsidRPr="00757B15" w:rsidRDefault="00757B15" w:rsidP="001C0807">
      <w:pPr>
        <w:pStyle w:val="ListParagraph"/>
        <w:numPr>
          <w:ilvl w:val="0"/>
          <w:numId w:val="31"/>
        </w:numPr>
      </w:pPr>
      <w:r w:rsidRPr="00757B15">
        <w:t xml:space="preserve">607 </w:t>
      </w:r>
      <w:proofErr w:type="spellStart"/>
      <w:r w:rsidRPr="00757B15">
        <w:t>Boundbrook</w:t>
      </w:r>
      <w:proofErr w:type="spellEnd"/>
      <w:r w:rsidRPr="00757B15">
        <w:t xml:space="preserve"> Road – Removed tree without a permit.</w:t>
      </w:r>
    </w:p>
    <w:p w14:paraId="7E06D235" w14:textId="115778FE" w:rsidR="005D214B" w:rsidRPr="00757B15" w:rsidRDefault="00E67C66" w:rsidP="005D214B">
      <w:r w:rsidRPr="00757B15">
        <w:lastRenderedPageBreak/>
        <w:t>G.   AD</w:t>
      </w:r>
      <w:r w:rsidR="001C5EA5" w:rsidRPr="00757B15">
        <w:t>JOURNMENT</w:t>
      </w:r>
    </w:p>
    <w:sectPr w:rsidR="005D214B" w:rsidRPr="00757B15" w:rsidSect="00E6070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1170" w:right="1440" w:bottom="1440" w:left="1440" w:header="547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A4ED64" w14:textId="77777777" w:rsidR="002F4557" w:rsidRDefault="002F4557">
      <w:r>
        <w:separator/>
      </w:r>
    </w:p>
  </w:endnote>
  <w:endnote w:type="continuationSeparator" w:id="0">
    <w:p w14:paraId="69236509" w14:textId="77777777" w:rsidR="002F4557" w:rsidRDefault="002F45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A42677" w14:textId="77777777" w:rsidR="0059628E" w:rsidRDefault="0059628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F47D32" w14:textId="77777777" w:rsidR="0059628E" w:rsidRDefault="0059628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13570037"/>
      <w:docPartObj>
        <w:docPartGallery w:val="Page Numbers (Bottom of Page)"/>
        <w:docPartUnique/>
      </w:docPartObj>
    </w:sdtPr>
    <w:sdtEndPr>
      <w:rPr>
        <w:rFonts w:ascii="Gill Sans MT" w:hAnsi="Gill Sans MT"/>
        <w:noProof/>
        <w:sz w:val="18"/>
        <w:szCs w:val="18"/>
      </w:rPr>
    </w:sdtEndPr>
    <w:sdtContent>
      <w:p w14:paraId="50D88A7F" w14:textId="26BA3130" w:rsidR="0059628E" w:rsidRPr="0059628E" w:rsidRDefault="0059628E">
        <w:pPr>
          <w:pStyle w:val="Footer"/>
          <w:jc w:val="right"/>
          <w:rPr>
            <w:rFonts w:ascii="Gill Sans MT" w:hAnsi="Gill Sans MT"/>
            <w:sz w:val="18"/>
            <w:szCs w:val="18"/>
          </w:rPr>
        </w:pPr>
        <w:r w:rsidRPr="0059628E">
          <w:rPr>
            <w:rFonts w:ascii="Gill Sans MT" w:hAnsi="Gill Sans MT"/>
            <w:sz w:val="18"/>
            <w:szCs w:val="18"/>
          </w:rPr>
          <w:fldChar w:fldCharType="begin"/>
        </w:r>
        <w:r w:rsidRPr="0059628E">
          <w:rPr>
            <w:rFonts w:ascii="Gill Sans MT" w:hAnsi="Gill Sans MT"/>
            <w:sz w:val="18"/>
            <w:szCs w:val="18"/>
          </w:rPr>
          <w:instrText xml:space="preserve"> PAGE   \* MERGEFORMAT </w:instrText>
        </w:r>
        <w:r w:rsidRPr="0059628E">
          <w:rPr>
            <w:rFonts w:ascii="Gill Sans MT" w:hAnsi="Gill Sans MT"/>
            <w:sz w:val="18"/>
            <w:szCs w:val="18"/>
          </w:rPr>
          <w:fldChar w:fldCharType="separate"/>
        </w:r>
        <w:r w:rsidR="009D3F4C">
          <w:rPr>
            <w:rFonts w:ascii="Gill Sans MT" w:hAnsi="Gill Sans MT"/>
            <w:noProof/>
            <w:sz w:val="18"/>
            <w:szCs w:val="18"/>
          </w:rPr>
          <w:t>1</w:t>
        </w:r>
        <w:r w:rsidRPr="0059628E">
          <w:rPr>
            <w:rFonts w:ascii="Gill Sans MT" w:hAnsi="Gill Sans MT"/>
            <w:noProof/>
            <w:sz w:val="18"/>
            <w:szCs w:val="18"/>
          </w:rPr>
          <w:fldChar w:fldCharType="end"/>
        </w:r>
      </w:p>
    </w:sdtContent>
  </w:sdt>
  <w:p w14:paraId="701781B9" w14:textId="77777777" w:rsidR="0059628E" w:rsidRDefault="005962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DAD4FA" w14:textId="77777777" w:rsidR="002F4557" w:rsidRDefault="002F4557">
      <w:r>
        <w:separator/>
      </w:r>
    </w:p>
  </w:footnote>
  <w:footnote w:type="continuationSeparator" w:id="0">
    <w:p w14:paraId="3B6D68DD" w14:textId="77777777" w:rsidR="002F4557" w:rsidRDefault="002F45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0D709C" w14:textId="77777777" w:rsidR="0059628E" w:rsidRDefault="0059628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2F1610" w14:textId="4A9C3A51" w:rsidR="00710311" w:rsidRDefault="00710311">
    <w:pPr>
      <w:pStyle w:val="BodyText"/>
      <w:spacing w:line="14" w:lineRule="aut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F060F7" w14:textId="24CAE442" w:rsidR="00582DCF" w:rsidRDefault="00582DCF">
    <w:pPr>
      <w:pStyle w:val="Header"/>
    </w:pPr>
    <w:r>
      <w:rPr>
        <w:noProof/>
        <w:lang w:bidi="ar-SA"/>
      </w:rPr>
      <mc:AlternateContent>
        <mc:Choice Requires="wpg">
          <w:drawing>
            <wp:anchor distT="0" distB="0" distL="114300" distR="114300" simplePos="0" relativeHeight="503315392" behindDoc="0" locked="0" layoutInCell="1" allowOverlap="1" wp14:anchorId="16A38994" wp14:editId="3D51527C">
              <wp:simplePos x="0" y="0"/>
              <wp:positionH relativeFrom="margin">
                <wp:align>center</wp:align>
              </wp:positionH>
              <wp:positionV relativeFrom="topMargin">
                <wp:posOffset>374650</wp:posOffset>
              </wp:positionV>
              <wp:extent cx="7250430" cy="1586230"/>
              <wp:effectExtent l="0" t="0" r="7620" b="0"/>
              <wp:wrapSquare wrapText="bothSides"/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50430" cy="1586230"/>
                        <a:chOff x="0" y="0"/>
                        <a:chExt cx="7250430" cy="1586230"/>
                      </a:xfrm>
                    </wpg:grpSpPr>
                    <pic:pic xmlns:pic="http://schemas.openxmlformats.org/drawingml/2006/picture">
                      <pic:nvPicPr>
                        <pic:cNvPr id="5" name="Picture 5" descr="A close up of a logo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425315" cy="1052830"/>
                        </a:xfrm>
                        <a:prstGeom prst="rect">
                          <a:avLst/>
                        </a:prstGeom>
                      </pic:spPr>
                    </pic:pic>
                    <wpg:grpSp>
                      <wpg:cNvPr id="6" name="Group 6"/>
                      <wpg:cNvGrpSpPr/>
                      <wpg:grpSpPr>
                        <a:xfrm>
                          <a:off x="876300" y="876300"/>
                          <a:ext cx="6374130" cy="709930"/>
                          <a:chOff x="0" y="0"/>
                          <a:chExt cx="6374130" cy="709930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85745" y="42545"/>
                            <a:ext cx="3588385" cy="6673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" name="Line 1"/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89040" cy="0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9DD9E7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grpSp>
                  </wpg:wgp>
                </a:graphicData>
              </a:graphic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group w14:anchorId="4703AC8C" id="Group 4" o:spid="_x0000_s1026" style="position:absolute;margin-left:0;margin-top:29.5pt;width:570.9pt;height:124.9pt;z-index:503315392;mso-position-horizontal:center;mso-position-horizontal-relative:margin;mso-position-vertical-relative:top-margin-area" coordsize="72504,1586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5" o:spid="_x0000_s1027" type="#_x0000_t75" alt="A close up of a logo&#10;&#10;Description automatically generated" style="position:absolute;width:44253;height:105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">
                <v:imagedata r:id="rId3" o:title="A close up of a logo&#10;&#10;Description automatically generated"/>
              </v:shape>
              <v:group id="Group 6" o:spid="_x0000_s1028" style="position:absolute;left:8763;top:8763;width:63741;height:7099" coordsize="63741,70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<v:shape id="Picture 7" o:spid="_x0000_s1029" type="#_x0000_t75" style="position:absolute;left:27857;top:425;width:35884;height:66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">
                  <v:imagedata r:id="rId4" o:title=""/>
                </v:shape>
                <v:line id="Line 1" o:spid="_x0000_s1030" style="position:absolute;visibility:visible;mso-wrap-style:square" from="0,0" to="62890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" strokecolor="#9dd9e7" strokeweight="2pt"/>
              </v:group>
              <w10:wrap type="square" anchorx="margin" anchory="margin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575FEA"/>
    <w:multiLevelType w:val="hybridMultilevel"/>
    <w:tmpl w:val="D3DC4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DF60C1"/>
    <w:multiLevelType w:val="hybridMultilevel"/>
    <w:tmpl w:val="0CC8BC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4E4258F"/>
    <w:multiLevelType w:val="hybridMultilevel"/>
    <w:tmpl w:val="615EC2B0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AD3FDB"/>
    <w:multiLevelType w:val="hybridMultilevel"/>
    <w:tmpl w:val="FA24CD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A252EB5"/>
    <w:multiLevelType w:val="hybridMultilevel"/>
    <w:tmpl w:val="393E67F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1AC079AF"/>
    <w:multiLevelType w:val="hybridMultilevel"/>
    <w:tmpl w:val="1458EF38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0FB77F6"/>
    <w:multiLevelType w:val="hybridMultilevel"/>
    <w:tmpl w:val="A5DA2F90"/>
    <w:lvl w:ilvl="0" w:tplc="04090015">
      <w:start w:val="6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B70497"/>
    <w:multiLevelType w:val="hybridMultilevel"/>
    <w:tmpl w:val="A58687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913F64"/>
    <w:multiLevelType w:val="hybridMultilevel"/>
    <w:tmpl w:val="4D2E3C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2EB0C12"/>
    <w:multiLevelType w:val="hybridMultilevel"/>
    <w:tmpl w:val="7BA84AE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0" w15:restartNumberingAfterBreak="0">
    <w:nsid w:val="37684BE4"/>
    <w:multiLevelType w:val="hybridMultilevel"/>
    <w:tmpl w:val="79B6B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3B00F2"/>
    <w:multiLevelType w:val="hybridMultilevel"/>
    <w:tmpl w:val="ECCC12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B2262D"/>
    <w:multiLevelType w:val="hybridMultilevel"/>
    <w:tmpl w:val="9762F4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F3A4521"/>
    <w:multiLevelType w:val="hybridMultilevel"/>
    <w:tmpl w:val="A14A2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A31277"/>
    <w:multiLevelType w:val="hybridMultilevel"/>
    <w:tmpl w:val="0BF64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93543D"/>
    <w:multiLevelType w:val="hybridMultilevel"/>
    <w:tmpl w:val="E8081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CE4DF8"/>
    <w:multiLevelType w:val="hybridMultilevel"/>
    <w:tmpl w:val="F4949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F52813"/>
    <w:multiLevelType w:val="hybridMultilevel"/>
    <w:tmpl w:val="D8249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FC5D83"/>
    <w:multiLevelType w:val="hybridMultilevel"/>
    <w:tmpl w:val="3B9AE2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A67638A"/>
    <w:multiLevelType w:val="hybridMultilevel"/>
    <w:tmpl w:val="0436CA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E436C94"/>
    <w:multiLevelType w:val="hybridMultilevel"/>
    <w:tmpl w:val="53E4E8A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F9223DC"/>
    <w:multiLevelType w:val="hybridMultilevel"/>
    <w:tmpl w:val="BAEA2166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2F94786"/>
    <w:multiLevelType w:val="hybridMultilevel"/>
    <w:tmpl w:val="294EFB6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42E028F"/>
    <w:multiLevelType w:val="hybridMultilevel"/>
    <w:tmpl w:val="CB08A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1F2616"/>
    <w:multiLevelType w:val="hybridMultilevel"/>
    <w:tmpl w:val="C9E6F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521C88"/>
    <w:multiLevelType w:val="hybridMultilevel"/>
    <w:tmpl w:val="83A26D6C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EB018BB"/>
    <w:multiLevelType w:val="hybridMultilevel"/>
    <w:tmpl w:val="04E40C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0B05292"/>
    <w:multiLevelType w:val="hybridMultilevel"/>
    <w:tmpl w:val="C7DE300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20F7AA5"/>
    <w:multiLevelType w:val="hybridMultilevel"/>
    <w:tmpl w:val="BF36F7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5AE678B"/>
    <w:multiLevelType w:val="hybridMultilevel"/>
    <w:tmpl w:val="9508D66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8924CB8"/>
    <w:multiLevelType w:val="hybridMultilevel"/>
    <w:tmpl w:val="CACA20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7"/>
  </w:num>
  <w:num w:numId="3">
    <w:abstractNumId w:val="27"/>
  </w:num>
  <w:num w:numId="4">
    <w:abstractNumId w:val="14"/>
  </w:num>
  <w:num w:numId="5">
    <w:abstractNumId w:val="29"/>
  </w:num>
  <w:num w:numId="6">
    <w:abstractNumId w:val="28"/>
  </w:num>
  <w:num w:numId="7">
    <w:abstractNumId w:val="18"/>
  </w:num>
  <w:num w:numId="8">
    <w:abstractNumId w:val="6"/>
  </w:num>
  <w:num w:numId="9">
    <w:abstractNumId w:val="9"/>
  </w:num>
  <w:num w:numId="10">
    <w:abstractNumId w:val="5"/>
  </w:num>
  <w:num w:numId="11">
    <w:abstractNumId w:val="21"/>
  </w:num>
  <w:num w:numId="12">
    <w:abstractNumId w:val="22"/>
  </w:num>
  <w:num w:numId="13">
    <w:abstractNumId w:val="2"/>
  </w:num>
  <w:num w:numId="14">
    <w:abstractNumId w:val="4"/>
  </w:num>
  <w:num w:numId="15">
    <w:abstractNumId w:val="25"/>
  </w:num>
  <w:num w:numId="16">
    <w:abstractNumId w:val="20"/>
  </w:num>
  <w:num w:numId="17">
    <w:abstractNumId w:val="30"/>
  </w:num>
  <w:num w:numId="18">
    <w:abstractNumId w:val="10"/>
  </w:num>
  <w:num w:numId="19">
    <w:abstractNumId w:val="7"/>
  </w:num>
  <w:num w:numId="20">
    <w:abstractNumId w:val="12"/>
  </w:num>
  <w:num w:numId="21">
    <w:abstractNumId w:val="24"/>
  </w:num>
  <w:num w:numId="22">
    <w:abstractNumId w:val="3"/>
  </w:num>
  <w:num w:numId="23">
    <w:abstractNumId w:val="23"/>
  </w:num>
  <w:num w:numId="24">
    <w:abstractNumId w:val="26"/>
  </w:num>
  <w:num w:numId="25">
    <w:abstractNumId w:val="15"/>
  </w:num>
  <w:num w:numId="26">
    <w:abstractNumId w:val="0"/>
  </w:num>
  <w:num w:numId="27">
    <w:abstractNumId w:val="13"/>
  </w:num>
  <w:num w:numId="28">
    <w:abstractNumId w:val="11"/>
  </w:num>
  <w:num w:numId="29">
    <w:abstractNumId w:val="8"/>
  </w:num>
  <w:num w:numId="30">
    <w:abstractNumId w:val="1"/>
  </w:num>
  <w:num w:numId="3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3sTQyMzE2NLIwNzRS0lEKTi0uzszPAykwrQUA0q1s4iwAAAA="/>
  </w:docVars>
  <w:rsids>
    <w:rsidRoot w:val="00710311"/>
    <w:rsid w:val="00002F99"/>
    <w:rsid w:val="00031BB7"/>
    <w:rsid w:val="00042B82"/>
    <w:rsid w:val="00066445"/>
    <w:rsid w:val="000815BA"/>
    <w:rsid w:val="00093FF6"/>
    <w:rsid w:val="000960F1"/>
    <w:rsid w:val="00106898"/>
    <w:rsid w:val="00193AF3"/>
    <w:rsid w:val="001C0807"/>
    <w:rsid w:val="001C5EA5"/>
    <w:rsid w:val="002243B1"/>
    <w:rsid w:val="00233E38"/>
    <w:rsid w:val="00276ADD"/>
    <w:rsid w:val="00290AAA"/>
    <w:rsid w:val="002F4557"/>
    <w:rsid w:val="00306D97"/>
    <w:rsid w:val="00315542"/>
    <w:rsid w:val="003218DE"/>
    <w:rsid w:val="00355A7E"/>
    <w:rsid w:val="00360C56"/>
    <w:rsid w:val="00375E76"/>
    <w:rsid w:val="00415600"/>
    <w:rsid w:val="004C76B9"/>
    <w:rsid w:val="004E6F2D"/>
    <w:rsid w:val="004F6827"/>
    <w:rsid w:val="00521655"/>
    <w:rsid w:val="00577D6D"/>
    <w:rsid w:val="00582DCF"/>
    <w:rsid w:val="0059628E"/>
    <w:rsid w:val="005B655F"/>
    <w:rsid w:val="005D214B"/>
    <w:rsid w:val="005F12FD"/>
    <w:rsid w:val="00613413"/>
    <w:rsid w:val="006A03E1"/>
    <w:rsid w:val="006A599E"/>
    <w:rsid w:val="00710311"/>
    <w:rsid w:val="007341C0"/>
    <w:rsid w:val="00745FBE"/>
    <w:rsid w:val="00757B15"/>
    <w:rsid w:val="007B0ACB"/>
    <w:rsid w:val="007E4195"/>
    <w:rsid w:val="00820201"/>
    <w:rsid w:val="00890190"/>
    <w:rsid w:val="00894D78"/>
    <w:rsid w:val="0091646A"/>
    <w:rsid w:val="00934A60"/>
    <w:rsid w:val="00943ACB"/>
    <w:rsid w:val="009801B5"/>
    <w:rsid w:val="009813C1"/>
    <w:rsid w:val="009911C0"/>
    <w:rsid w:val="009B5387"/>
    <w:rsid w:val="009D3F4C"/>
    <w:rsid w:val="00A12919"/>
    <w:rsid w:val="00AC664F"/>
    <w:rsid w:val="00AD3914"/>
    <w:rsid w:val="00AF424B"/>
    <w:rsid w:val="00B007CC"/>
    <w:rsid w:val="00B77E6C"/>
    <w:rsid w:val="00BE7F12"/>
    <w:rsid w:val="00C03C8F"/>
    <w:rsid w:val="00C15076"/>
    <w:rsid w:val="00C40DDC"/>
    <w:rsid w:val="00C43E9B"/>
    <w:rsid w:val="00C44726"/>
    <w:rsid w:val="00C63B7A"/>
    <w:rsid w:val="00CA0AB4"/>
    <w:rsid w:val="00CB75B3"/>
    <w:rsid w:val="00D1635F"/>
    <w:rsid w:val="00D33185"/>
    <w:rsid w:val="00D96511"/>
    <w:rsid w:val="00DF0C44"/>
    <w:rsid w:val="00E60700"/>
    <w:rsid w:val="00E65100"/>
    <w:rsid w:val="00E65132"/>
    <w:rsid w:val="00E67C66"/>
    <w:rsid w:val="00E944A0"/>
    <w:rsid w:val="00EB4A82"/>
    <w:rsid w:val="00F54436"/>
    <w:rsid w:val="00F61F71"/>
    <w:rsid w:val="00FA7770"/>
    <w:rsid w:val="00FE03BE"/>
    <w:rsid w:val="00FE37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BA69220"/>
  <w15:docId w15:val="{A3CDE7DB-D370-4BE1-8BD8-7B6E09BB2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655F"/>
    <w:pPr>
      <w:spacing w:line="360" w:lineRule="auto"/>
    </w:pPr>
    <w:rPr>
      <w:rFonts w:eastAsia="Arial Black" w:cs="Arial Black"/>
      <w:lang w:bidi="en-US"/>
    </w:rPr>
  </w:style>
  <w:style w:type="paragraph" w:styleId="Heading1">
    <w:name w:val="heading 1"/>
    <w:basedOn w:val="Normal"/>
    <w:uiPriority w:val="9"/>
    <w:qFormat/>
    <w:pPr>
      <w:spacing w:line="288" w:lineRule="exact"/>
      <w:ind w:right="98"/>
      <w:jc w:val="right"/>
      <w:outlineLvl w:val="0"/>
    </w:pPr>
    <w:rPr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4E6F2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E6F2D"/>
    <w:rPr>
      <w:rFonts w:ascii="Arial Black" w:eastAsia="Arial Black" w:hAnsi="Arial Black" w:cs="Arial Black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4E6F2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E6F2D"/>
    <w:rPr>
      <w:rFonts w:ascii="Arial Black" w:eastAsia="Arial Black" w:hAnsi="Arial Black" w:cs="Arial Black"/>
      <w:lang w:bidi="en-US"/>
    </w:rPr>
  </w:style>
  <w:style w:type="character" w:styleId="Hyperlink">
    <w:name w:val="Hyperlink"/>
    <w:basedOn w:val="DefaultParagraphFont"/>
    <w:uiPriority w:val="99"/>
    <w:unhideWhenUsed/>
    <w:rsid w:val="00745FB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65100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07C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07CC"/>
    <w:rPr>
      <w:rFonts w:ascii="Segoe UI" w:eastAsia="Arial Black" w:hAnsi="Segoe UI" w:cs="Segoe UI"/>
      <w:sz w:val="18"/>
      <w:szCs w:val="18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902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0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175</Words>
  <Characters>100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ogan, Elizabeth (Betsy)</dc:creator>
  <cp:lastModifiedBy>Hartz, Kathryn</cp:lastModifiedBy>
  <cp:revision>6</cp:revision>
  <cp:lastPrinted>2023-02-15T21:55:00Z</cp:lastPrinted>
  <dcterms:created xsi:type="dcterms:W3CDTF">2023-02-13T15:01:00Z</dcterms:created>
  <dcterms:modified xsi:type="dcterms:W3CDTF">2023-02-15T2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8-14T00:00:00Z</vt:filetime>
  </property>
  <property fmtid="{D5CDD505-2E9C-101B-9397-08002B2CF9AE}" pid="3" name="Creator">
    <vt:lpwstr>Adobe InDesign 14.0 (Macintosh)</vt:lpwstr>
  </property>
  <property fmtid="{D5CDD505-2E9C-101B-9397-08002B2CF9AE}" pid="4" name="LastSaved">
    <vt:filetime>2019-09-18T00:00:00Z</vt:filetime>
  </property>
</Properties>
</file>